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83701DD" w:rsidR="0000007A" w:rsidRPr="00DE7D30" w:rsidRDefault="0000000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987AD8" w:rsidRPr="00FD0E61">
                <w:rPr>
                  <w:rStyle w:val="Hyperlink"/>
                  <w:rFonts w:ascii="Arial" w:hAnsi="Arial" w:cs="Arial"/>
                </w:rPr>
                <w:t>Research Advances and Challenges in Agricultural Scienc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8F1E61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="00987AD8" w:rsidRPr="00987AD8">
              <w:rPr>
                <w:rFonts w:ascii="Arial" w:hAnsi="Arial" w:cs="Arial"/>
                <w:b/>
                <w:bCs/>
                <w:szCs w:val="28"/>
                <w:lang w:val="en-GB"/>
              </w:rPr>
              <w:t>_17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8543A29" w:rsidR="0000007A" w:rsidRPr="00DE7D30" w:rsidRDefault="00987AD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D0ECF">
              <w:rPr>
                <w:rFonts w:ascii="Arial" w:hAnsi="Arial" w:cs="Arial"/>
                <w:b/>
              </w:rPr>
              <w:t xml:space="preserve">The Effect of Diet with Different Inclusion Levels of </w:t>
            </w:r>
            <w:proofErr w:type="spellStart"/>
            <w:r w:rsidRPr="005D0ECF">
              <w:rPr>
                <w:rFonts w:ascii="Arial" w:hAnsi="Arial" w:cs="Arial"/>
                <w:b/>
              </w:rPr>
              <w:t>Tigernut</w:t>
            </w:r>
            <w:proofErr w:type="spellEnd"/>
            <w:r w:rsidRPr="005D0ECF">
              <w:rPr>
                <w:rFonts w:ascii="Arial" w:hAnsi="Arial" w:cs="Arial"/>
                <w:b/>
              </w:rPr>
              <w:t xml:space="preserve"> (Cyperus esculentus </w:t>
            </w:r>
            <w:proofErr w:type="spellStart"/>
            <w:r w:rsidRPr="005D0ECF">
              <w:rPr>
                <w:rFonts w:ascii="Arial" w:hAnsi="Arial" w:cs="Arial"/>
                <w:b/>
              </w:rPr>
              <w:t>Lativum</w:t>
            </w:r>
            <w:proofErr w:type="spellEnd"/>
            <w:r w:rsidRPr="005D0ECF">
              <w:rPr>
                <w:rFonts w:ascii="Arial" w:hAnsi="Arial" w:cs="Arial"/>
                <w:b/>
              </w:rPr>
              <w:t xml:space="preserve">) on the Growth Performance of Clarias </w:t>
            </w:r>
            <w:proofErr w:type="spellStart"/>
            <w:r w:rsidRPr="005D0ECF">
              <w:rPr>
                <w:rFonts w:ascii="Arial" w:hAnsi="Arial" w:cs="Arial"/>
                <w:b/>
              </w:rPr>
              <w:t>gariepinus</w:t>
            </w:r>
            <w:proofErr w:type="spellEnd"/>
            <w:r w:rsidRPr="005D0ECF">
              <w:rPr>
                <w:rFonts w:ascii="Arial" w:hAnsi="Arial" w:cs="Arial"/>
                <w:b/>
              </w:rPr>
              <w:t xml:space="preserve"> Fingerling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0AB8B77" w:rsidR="00CF0BBB" w:rsidRPr="00DE7D30" w:rsidRDefault="00987AD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987AD8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5AAD2B54" w14:textId="77777777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46.85pt;z-index:251658240">
            <v:textbox>
              <w:txbxContent>
                <w:p w14:paraId="22B9E124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u w:val="single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  <w:t>A research paper which has already been published in a journal can be published as a Book Chapter in an expanded form. This is acceptable in the academic world.</w:t>
                  </w:r>
                </w:p>
                <w:p w14:paraId="4FFED94D" w14:textId="77777777" w:rsidR="00E03C32" w:rsidRDefault="00E03C32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0D42FC8A" w14:textId="63AC10A6" w:rsidR="00E3056F" w:rsidRDefault="00E3056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3056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Advances in Agricultural Research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E3056F">
                    <w:t xml:space="preserve"> </w:t>
                  </w:r>
                  <w:r w:rsidRPr="00E3056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6(1): 1-9, 2018 </w:t>
                  </w:r>
                </w:p>
                <w:p w14:paraId="57E24C8C" w14:textId="595A3E62" w:rsidR="00E03C32" w:rsidRDefault="00D60CF9">
                  <w:r w:rsidRPr="00D60CF9"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  <w:t>DOI: 10.9734/AJAAR/2018/39844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2F31AE97" w14:textId="364A0F90" w:rsidR="00210782" w:rsidRDefault="003D7DA6" w:rsidP="00210782">
            <w:pPr>
              <w:pStyle w:val="ListParagraph"/>
              <w:ind w:left="0"/>
              <w:rPr>
                <w:rFonts w:ascii="Cambria" w:hAnsi="Cambria" w:cs="Arial"/>
                <w:b/>
                <w:bCs/>
                <w:sz w:val="20"/>
                <w:szCs w:val="20"/>
                <w:lang w:val="en-GB"/>
              </w:rPr>
            </w:pPr>
            <w:r w:rsidRPr="00210782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  <w:r w:rsidR="00210782" w:rsidRPr="00210782">
              <w:rPr>
                <w:rFonts w:ascii="Arial" w:hAnsi="Arial" w:cs="Arial"/>
                <w:b/>
                <w:sz w:val="20"/>
                <w:szCs w:val="20"/>
                <w:lang w:val="en-GB"/>
              </w:rPr>
              <w:t>.</w:t>
            </w:r>
            <w:r w:rsidR="00210782" w:rsidRPr="00210782">
              <w:rPr>
                <w:rFonts w:ascii="Cambria" w:hAnsi="Cambria" w:cs="Arial"/>
                <w:b/>
                <w:sz w:val="20"/>
                <w:szCs w:val="20"/>
                <w:lang w:val="en-GB"/>
              </w:rPr>
              <w:t xml:space="preserve"> Developing knowledge about specific species</w:t>
            </w:r>
            <w:r w:rsidR="00210782">
              <w:rPr>
                <w:rFonts w:ascii="Cambria" w:hAnsi="Cambria" w:cs="Arial"/>
                <w:b/>
                <w:sz w:val="20"/>
                <w:szCs w:val="20"/>
                <w:lang w:val="en-GB"/>
              </w:rPr>
              <w:t>,</w:t>
            </w:r>
            <w:r w:rsidR="00210782">
              <w:rPr>
                <w:rFonts w:ascii="Cambria" w:hAnsi="Cambria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210782">
              <w:rPr>
                <w:rFonts w:ascii="Cambria" w:hAnsi="Cambria" w:cs="Arial"/>
                <w:b/>
                <w:bCs/>
                <w:sz w:val="20"/>
                <w:szCs w:val="20"/>
                <w:lang w:val="en-GB"/>
              </w:rPr>
              <w:t>following  the</w:t>
            </w:r>
            <w:proofErr w:type="gramEnd"/>
            <w:r w:rsidR="00210782">
              <w:rPr>
                <w:rFonts w:ascii="Cambria" w:hAnsi="Cambria" w:cs="Arial"/>
                <w:b/>
                <w:bCs/>
                <w:sz w:val="20"/>
                <w:szCs w:val="20"/>
                <w:lang w:val="en-GB"/>
              </w:rPr>
              <w:t xml:space="preserve"> Sustainable development goals-14</w:t>
            </w:r>
            <w:r w:rsidR="00210782">
              <w:rPr>
                <w:rFonts w:ascii="Cambria" w:hAnsi="Cambria" w:cs="Arial"/>
                <w:b/>
                <w:bCs/>
                <w:sz w:val="20"/>
                <w:szCs w:val="20"/>
                <w:vertAlign w:val="superscript"/>
                <w:lang w:val="en-GB"/>
              </w:rPr>
              <w:t>th</w:t>
            </w:r>
            <w:r w:rsidR="00210782">
              <w:rPr>
                <w:rFonts w:ascii="Cambria" w:hAnsi="Cambria" w:cs="Arial"/>
                <w:b/>
                <w:bCs/>
                <w:sz w:val="20"/>
                <w:szCs w:val="20"/>
                <w:lang w:val="en-GB"/>
              </w:rPr>
              <w:t xml:space="preserve"> goal Life below water.</w:t>
            </w:r>
          </w:p>
          <w:p w14:paraId="36053752" w14:textId="200391D4" w:rsidR="00210782" w:rsidRPr="00210782" w:rsidRDefault="00210782" w:rsidP="00210782">
            <w:pPr>
              <w:pStyle w:val="ListParagraph"/>
              <w:ind w:left="0"/>
              <w:rPr>
                <w:rFonts w:ascii="Cambria" w:hAnsi="Cambria" w:cs="Arial"/>
                <w:b/>
                <w:sz w:val="20"/>
                <w:szCs w:val="20"/>
                <w:lang w:val="en-GB"/>
              </w:rPr>
            </w:pPr>
          </w:p>
          <w:p w14:paraId="62B0017C" w14:textId="012806BB" w:rsidR="00204D68" w:rsidRPr="00210782" w:rsidRDefault="00204D68" w:rsidP="00DA2679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4A650A9B" w:rsidR="00D9392F" w:rsidRPr="00210782" w:rsidRDefault="003D7DA6" w:rsidP="00DA267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0782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6ACED303" w:rsidR="00D9392F" w:rsidRPr="00210782" w:rsidRDefault="003D7DA6" w:rsidP="00B62F41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0782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5842C911" w:rsidR="00FB3DE3" w:rsidRPr="00210782" w:rsidRDefault="003D7DA6" w:rsidP="00477844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0782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31BF8474" w:rsidR="004430CD" w:rsidRPr="00210782" w:rsidRDefault="003D7DA6" w:rsidP="00477844">
            <w:pPr>
              <w:pStyle w:val="ListParagrap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0782">
              <w:rPr>
                <w:rFonts w:ascii="Arial" w:hAnsi="Arial" w:cs="Arial"/>
                <w:b/>
                <w:sz w:val="20"/>
                <w:szCs w:val="20"/>
                <w:lang w:val="en-GB"/>
              </w:rPr>
              <w:t>Relevant Sections are included</w:t>
            </w: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50E2ABA4" w:rsidR="005F184C" w:rsidRPr="00210782" w:rsidRDefault="003D7DA6" w:rsidP="00B62F41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0782">
              <w:rPr>
                <w:rFonts w:ascii="Arial" w:hAnsi="Arial" w:cs="Arial"/>
                <w:b/>
                <w:sz w:val="20"/>
                <w:szCs w:val="20"/>
                <w:lang w:val="en-GB"/>
              </w:rPr>
              <w:t>References can be given in</w:t>
            </w:r>
            <w:r w:rsidR="0021078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21078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lphabetical </w:t>
            </w:r>
            <w:proofErr w:type="spellStart"/>
            <w:proofErr w:type="gramStart"/>
            <w:r w:rsidRPr="00210782">
              <w:rPr>
                <w:rFonts w:ascii="Arial" w:hAnsi="Arial" w:cs="Arial"/>
                <w:b/>
                <w:sz w:val="20"/>
                <w:szCs w:val="20"/>
                <w:lang w:val="en-GB"/>
              </w:rPr>
              <w:t>order.Changes</w:t>
            </w:r>
            <w:proofErr w:type="spellEnd"/>
            <w:proofErr w:type="gramEnd"/>
            <w:r w:rsidRPr="0021078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re to be done in content part accordingly.</w:t>
            </w: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047D15" w:rsidRPr="00047D15" w14:paraId="55CDF6FC" w14:textId="77777777" w:rsidTr="006B3459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0C8C9" w14:textId="77777777" w:rsidR="00047D15" w:rsidRPr="00047D15" w:rsidRDefault="00047D15" w:rsidP="00047D1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47D1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47D1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983868F" w14:textId="77777777" w:rsidR="00047D15" w:rsidRPr="00047D15" w:rsidRDefault="00047D15" w:rsidP="00047D1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47D15" w:rsidRPr="00047D15" w14:paraId="03ABB485" w14:textId="77777777" w:rsidTr="006B3459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915FC" w14:textId="77777777" w:rsidR="00047D15" w:rsidRPr="00047D15" w:rsidRDefault="00047D15" w:rsidP="00047D1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1D48B9" w14:textId="77777777" w:rsidR="00047D15" w:rsidRPr="00047D15" w:rsidRDefault="00047D15" w:rsidP="00047D1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47D1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2D7BDBCB" w14:textId="77777777" w:rsidR="00047D15" w:rsidRPr="00047D15" w:rsidRDefault="00047D15" w:rsidP="00047D1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47D1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047D1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047D15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47D15" w:rsidRPr="00047D15" w14:paraId="5C57EA60" w14:textId="77777777" w:rsidTr="006B3459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90783" w14:textId="77777777" w:rsidR="00047D15" w:rsidRPr="00047D15" w:rsidRDefault="00047D15" w:rsidP="00047D15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47D1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FE22B72" w14:textId="77777777" w:rsidR="00047D15" w:rsidRPr="00047D15" w:rsidRDefault="00047D15" w:rsidP="00047D1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97BD2" w14:textId="77777777" w:rsidR="00047D15" w:rsidRPr="00047D15" w:rsidRDefault="00047D15" w:rsidP="00047D15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47D1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47D1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47D1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B00051A" w14:textId="77777777" w:rsidR="00047D15" w:rsidRPr="00047D15" w:rsidRDefault="00047D15" w:rsidP="00047D1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AD079CE" w14:textId="77777777" w:rsidR="00047D15" w:rsidRPr="00047D15" w:rsidRDefault="00047D15" w:rsidP="00047D1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5ADDB8FD" w14:textId="77777777" w:rsidR="00047D15" w:rsidRPr="00047D15" w:rsidRDefault="00047D15" w:rsidP="00047D1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70EA425" w14:textId="77777777" w:rsidR="00047D15" w:rsidRPr="00047D15" w:rsidRDefault="00047D15" w:rsidP="00047D1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7BBD7F0" w14:textId="77777777" w:rsidR="00047D15" w:rsidRPr="00047D15" w:rsidRDefault="00047D15" w:rsidP="00047D1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3C75D10" w14:textId="77777777" w:rsidR="00047D15" w:rsidRPr="00047D15" w:rsidRDefault="00047D15" w:rsidP="00047D15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047D15" w:rsidRPr="00047D15" w14:paraId="62B9F56A" w14:textId="77777777" w:rsidTr="006B3459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9EFC8" w14:textId="77777777" w:rsidR="00047D15" w:rsidRPr="00047D15" w:rsidRDefault="00047D15" w:rsidP="00047D15"/>
          <w:p w14:paraId="69806B46" w14:textId="77777777" w:rsidR="00047D15" w:rsidRPr="00047D15" w:rsidRDefault="00047D15" w:rsidP="00047D15"/>
          <w:p w14:paraId="7EA04F4B" w14:textId="77777777" w:rsidR="00047D15" w:rsidRPr="00047D15" w:rsidRDefault="00047D15" w:rsidP="00047D15">
            <w:pPr>
              <w:rPr>
                <w:bCs/>
                <w:u w:val="single"/>
                <w:lang w:val="en-GB"/>
              </w:rPr>
            </w:pPr>
          </w:p>
          <w:p w14:paraId="670EF28B" w14:textId="77777777" w:rsidR="00047D15" w:rsidRPr="00047D15" w:rsidRDefault="00047D15" w:rsidP="00047D15">
            <w:pPr>
              <w:rPr>
                <w:bCs/>
                <w:u w:val="single"/>
                <w:lang w:val="en-GB"/>
              </w:rPr>
            </w:pPr>
          </w:p>
          <w:p w14:paraId="437BB9E7" w14:textId="77777777" w:rsidR="00047D15" w:rsidRPr="00047D15" w:rsidRDefault="00047D15" w:rsidP="00047D15">
            <w:pPr>
              <w:rPr>
                <w:bCs/>
                <w:u w:val="single"/>
                <w:lang w:val="en-GB"/>
              </w:rPr>
            </w:pPr>
            <w:r w:rsidRPr="00047D15">
              <w:rPr>
                <w:bCs/>
                <w:u w:val="single"/>
                <w:lang w:val="en-GB"/>
              </w:rPr>
              <w:t>Reviewer Details:</w:t>
            </w:r>
          </w:p>
          <w:p w14:paraId="7C97B2F9" w14:textId="77777777" w:rsidR="00047D15" w:rsidRPr="00047D15" w:rsidRDefault="00047D15" w:rsidP="00047D15">
            <w:pPr>
              <w:rPr>
                <w:bCs/>
                <w:u w:val="single"/>
                <w:lang w:val="en-GB"/>
              </w:rPr>
            </w:pPr>
          </w:p>
        </w:tc>
      </w:tr>
      <w:tr w:rsidR="00047D15" w:rsidRPr="00047D15" w14:paraId="1C56A49A" w14:textId="77777777" w:rsidTr="006B3459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8C032" w14:textId="77777777" w:rsidR="00047D15" w:rsidRPr="00047D15" w:rsidRDefault="00047D15" w:rsidP="00047D15">
            <w:pPr>
              <w:rPr>
                <w:lang w:val="en-GB"/>
              </w:rPr>
            </w:pPr>
            <w:r w:rsidRPr="00047D15">
              <w:rPr>
                <w:lang w:val="en-GB"/>
              </w:rPr>
              <w:lastRenderedPageBreak/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20C17" w14:textId="77777777" w:rsidR="00047D15" w:rsidRPr="00047D15" w:rsidRDefault="00047D15" w:rsidP="00047D15">
            <w:pPr>
              <w:rPr>
                <w:b/>
                <w:bCs/>
              </w:rPr>
            </w:pPr>
            <w:r w:rsidRPr="00047D15">
              <w:rPr>
                <w:b/>
                <w:bCs/>
              </w:rPr>
              <w:t>Anonymous reviewer (Only for this stage as per Review policy)</w:t>
            </w:r>
          </w:p>
        </w:tc>
      </w:tr>
      <w:tr w:rsidR="00047D15" w:rsidRPr="00047D15" w14:paraId="722C8AD7" w14:textId="77777777" w:rsidTr="006B3459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55E0B" w14:textId="77777777" w:rsidR="00047D15" w:rsidRPr="00047D15" w:rsidRDefault="00047D15" w:rsidP="00047D15">
            <w:pPr>
              <w:rPr>
                <w:lang w:val="en-GB"/>
              </w:rPr>
            </w:pPr>
            <w:r w:rsidRPr="00047D15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5AB61" w14:textId="77777777" w:rsidR="00047D15" w:rsidRPr="00047D15" w:rsidRDefault="00047D15" w:rsidP="00047D15">
            <w:pPr>
              <w:rPr>
                <w:b/>
                <w:bCs/>
                <w:lang w:val="en-GB"/>
              </w:rPr>
            </w:pPr>
          </w:p>
        </w:tc>
      </w:tr>
    </w:tbl>
    <w:p w14:paraId="31D75BCF" w14:textId="77777777" w:rsidR="00047D15" w:rsidRPr="00047D15" w:rsidRDefault="00047D15" w:rsidP="00047D15"/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CD0BD5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60BFB" w14:textId="77777777" w:rsidR="00CD0BD5" w:rsidRPr="0000007A" w:rsidRDefault="00CD0BD5" w:rsidP="0099583E">
      <w:r>
        <w:separator/>
      </w:r>
    </w:p>
  </w:endnote>
  <w:endnote w:type="continuationSeparator" w:id="0">
    <w:p w14:paraId="3AD8E68D" w14:textId="77777777" w:rsidR="00CD0BD5" w:rsidRPr="0000007A" w:rsidRDefault="00CD0BD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2AAAB" w14:textId="77777777" w:rsidR="00CD0BD5" w:rsidRPr="0000007A" w:rsidRDefault="00CD0BD5" w:rsidP="0099583E">
      <w:r>
        <w:separator/>
      </w:r>
    </w:p>
  </w:footnote>
  <w:footnote w:type="continuationSeparator" w:id="0">
    <w:p w14:paraId="4EDDCE26" w14:textId="77777777" w:rsidR="00CD0BD5" w:rsidRPr="0000007A" w:rsidRDefault="00CD0BD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47D15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782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273B4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7DA6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03FF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05E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5D81"/>
    <w:rsid w:val="009245E3"/>
    <w:rsid w:val="00942DEE"/>
    <w:rsid w:val="009553EC"/>
    <w:rsid w:val="00962B70"/>
    <w:rsid w:val="00967C62"/>
    <w:rsid w:val="00982766"/>
    <w:rsid w:val="009852C4"/>
    <w:rsid w:val="00987AD8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498F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44C81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0BD5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60CF9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056F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09E9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0D6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44C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advances-and-challenge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444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CPU 1067</cp:lastModifiedBy>
  <cp:revision>48</cp:revision>
  <dcterms:created xsi:type="dcterms:W3CDTF">2023-08-30T09:21:00Z</dcterms:created>
  <dcterms:modified xsi:type="dcterms:W3CDTF">2024-03-30T09:51:00Z</dcterms:modified>
</cp:coreProperties>
</file>